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09608563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cumentation</w:t>
      </w:r>
      <w:r w:rsidR="00A2601E">
        <w:rPr>
          <w:b/>
          <w:bCs/>
          <w:sz w:val="28"/>
          <w:szCs w:val="28"/>
        </w:rPr>
        <w:t xml:space="preserve"> and Evaluation Form</w:t>
      </w:r>
      <w:r>
        <w:rPr>
          <w:b/>
          <w:bCs/>
          <w:sz w:val="28"/>
          <w:szCs w:val="28"/>
        </w:rPr>
        <w:t>.</w:t>
      </w:r>
    </w:p>
    <w:p w14:paraId="3F3000F7" w14:textId="3D9CB8C7" w:rsidR="00D3441F" w:rsidRDefault="00BB69D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A2601E">
        <w:rPr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BA99402" wp14:editId="70AA7050">
                <wp:simplePos x="0" y="0"/>
                <wp:positionH relativeFrom="column">
                  <wp:posOffset>2901950</wp:posOffset>
                </wp:positionH>
                <wp:positionV relativeFrom="paragraph">
                  <wp:posOffset>4309745</wp:posOffset>
                </wp:positionV>
                <wp:extent cx="3703320" cy="1404620"/>
                <wp:effectExtent l="0" t="0" r="11430" b="14605"/>
                <wp:wrapTight wrapText="bothSides">
                  <wp:wrapPolygon edited="0">
                    <wp:start x="0" y="0"/>
                    <wp:lineTo x="0" y="21536"/>
                    <wp:lineTo x="21556" y="21536"/>
                    <wp:lineTo x="21556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33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E80EE" w14:textId="5188E3D7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u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violate the principle in all cases in the Code.</w:t>
                            </w:r>
                          </w:p>
                          <w:p w14:paraId="77352E1B" w14:textId="1E4A259B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edium Violated –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="008C1EF5"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>apply the principle in some cases and violate it in some cases (in total the student applies the principle on average).</w:t>
                            </w:r>
                          </w:p>
                          <w:p w14:paraId="4E36C78E" w14:textId="6CDFB756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ma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 xml:space="preserve"> 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Apply the principle in most cases except for a very few cases, no more than one or tw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="http://schemas.openxmlformats.org/drawingml/2006/main">
            <w:pict>
              <v:shapetype id="_x0000_t202" coordsize="21600,21600" o:spt="202" path="m,l,21600r21600,l21600,xe" w14:anchorId="5BA99402">
                <v:stroke joinstyle="miter"/>
                <v:path gradientshapeok="t" o:connecttype="rect"/>
              </v:shapetype>
              <v:shape id="Text Box 2" style="position:absolute;left:0;text-align:left;margin-left:228.5pt;margin-top:339.35pt;width:291.6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">
                <v:textbox style="mso-fit-shape-to-text:t">
                  <w:txbxContent>
                    <w:p w:rsidRPr="00A2601E" w:rsidR="00BB69D6" w:rsidP="00BB69D6" w:rsidRDefault="00BB69D6" w14:paraId="72CE80EE" w14:textId="5188E3D7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Full violated –</w:t>
                      </w:r>
                      <w:r w:rsidRPr="008C1EF5" w:rsidR="008C1EF5">
                        <w:rPr>
                          <w:sz w:val="24"/>
                          <w:szCs w:val="24"/>
                        </w:rPr>
                        <w:t>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violate the principle in all cases in the Code.</w:t>
                      </w:r>
                    </w:p>
                    <w:p w:rsidRPr="00A2601E" w:rsidR="00BB69D6" w:rsidP="00BB69D6" w:rsidRDefault="00BB69D6" w14:paraId="77352E1B" w14:textId="1E4A259B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Medium Violated –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8C1EF5" w:rsidR="008C1EF5">
                        <w:rPr>
                          <w:sz w:val="24"/>
                          <w:szCs w:val="24"/>
                        </w:rPr>
                        <w:t>They</w:t>
                      </w:r>
                      <w:r w:rsidRPr="00A2601E" w:rsidR="008C1EF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A2601E">
                        <w:rPr>
                          <w:sz w:val="24"/>
                          <w:szCs w:val="24"/>
                        </w:rPr>
                        <w:t>apply the principle in some cases and violate it in some cases (in total the student applies the principle on average).</w:t>
                      </w:r>
                    </w:p>
                    <w:p w:rsidRPr="00A2601E" w:rsidR="00BB69D6" w:rsidP="00BB69D6" w:rsidRDefault="00BB69D6" w14:paraId="4E36C78E" w14:textId="6CDFB75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Small violated –</w:t>
                      </w:r>
                      <w:r w:rsidRPr="008C1EF5" w:rsidR="008C1EF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8C1EF5" w:rsidR="008C1EF5">
                        <w:rPr>
                          <w:sz w:val="24"/>
                          <w:szCs w:val="24"/>
                        </w:rPr>
                        <w:t>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Apply the principle in most cases except for a very few cases, no more than one or two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E0859"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 w:rsidR="00AE0859"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144980E5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144980E5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144980E5">
        <w:tc>
          <w:tcPr>
            <w:tcW w:w="5579" w:type="dxa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44980E5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151F836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144980E5">
        <w:trPr>
          <w:trHeight w:val="330"/>
        </w:trPr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144980E5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144980E5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144980E5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144980E5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Liskov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144980E5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144980E5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144980E5">
        <w:trPr>
          <w:trHeight w:val="405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144980E5">
        <w:trPr>
          <w:trHeight w:val="360"/>
        </w:trPr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144980E5">
        <w:tc>
          <w:tcPr>
            <w:tcW w:w="5579" w:type="dxa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44980E5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144980E5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48DD097A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10466411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48DD097A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55BB6BC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48DD097A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144980E5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144980E5">
        <w:tc>
          <w:tcPr>
            <w:tcW w:w="6096" w:type="dxa"/>
          </w:tcPr>
          <w:p w14:paraId="6AA15015" w14:textId="484C777C" w:rsidR="00BB69D6" w:rsidRDefault="0094030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بافلي اسكندر جرجس اسكندر</w:t>
            </w:r>
          </w:p>
        </w:tc>
        <w:tc>
          <w:tcPr>
            <w:tcW w:w="2127" w:type="dxa"/>
          </w:tcPr>
          <w:p w14:paraId="45037C14" w14:textId="216D7428" w:rsidR="00BB69D6" w:rsidRDefault="144980E5" w:rsidP="00940302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144980E5">
              <w:rPr>
                <w:b/>
                <w:bCs/>
                <w:sz w:val="28"/>
                <w:szCs w:val="28"/>
              </w:rPr>
              <w:t>201900</w:t>
            </w:r>
            <w:r w:rsidR="00940302">
              <w:rPr>
                <w:rFonts w:hint="cs"/>
                <w:b/>
                <w:bCs/>
                <w:sz w:val="28"/>
                <w:szCs w:val="28"/>
                <w:rtl/>
              </w:rPr>
              <w:t>216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144980E5">
        <w:tc>
          <w:tcPr>
            <w:tcW w:w="6096" w:type="dxa"/>
          </w:tcPr>
          <w:p w14:paraId="067403D0" w14:textId="0EBECE65" w:rsidR="00BB69D6" w:rsidRDefault="0094030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  <w:rtl/>
              </w:rPr>
              <w:t>ع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ادل عمرو فاروق حسين </w:t>
            </w:r>
          </w:p>
        </w:tc>
        <w:tc>
          <w:tcPr>
            <w:tcW w:w="2127" w:type="dxa"/>
          </w:tcPr>
          <w:p w14:paraId="103FCF42" w14:textId="3C7D40E7" w:rsidR="00BB69D6" w:rsidRDefault="144980E5" w:rsidP="00940302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144980E5">
              <w:rPr>
                <w:b/>
                <w:bCs/>
                <w:sz w:val="28"/>
                <w:szCs w:val="28"/>
              </w:rPr>
              <w:t>201900</w:t>
            </w:r>
            <w:r w:rsidR="00940302">
              <w:rPr>
                <w:rFonts w:hint="cs"/>
                <w:b/>
                <w:bCs/>
                <w:sz w:val="28"/>
                <w:szCs w:val="28"/>
                <w:rtl/>
              </w:rPr>
              <w:t>393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144980E5">
        <w:tc>
          <w:tcPr>
            <w:tcW w:w="6096" w:type="dxa"/>
          </w:tcPr>
          <w:p w14:paraId="24F44B92" w14:textId="37ABDE85" w:rsidR="00BB69D6" w:rsidRDefault="144980E5" w:rsidP="00940302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144980E5">
              <w:rPr>
                <w:b/>
                <w:bCs/>
                <w:sz w:val="28"/>
                <w:szCs w:val="28"/>
                <w:rtl/>
              </w:rPr>
              <w:t xml:space="preserve">احمد </w:t>
            </w:r>
            <w:r w:rsidR="00940302">
              <w:rPr>
                <w:rFonts w:hint="cs"/>
                <w:b/>
                <w:bCs/>
                <w:sz w:val="28"/>
                <w:szCs w:val="28"/>
                <w:rtl/>
              </w:rPr>
              <w:t>شرف محمد حسن</w:t>
            </w:r>
          </w:p>
        </w:tc>
        <w:tc>
          <w:tcPr>
            <w:tcW w:w="2127" w:type="dxa"/>
          </w:tcPr>
          <w:p w14:paraId="1F4CEBEA" w14:textId="1C262B86" w:rsidR="00BB69D6" w:rsidRDefault="0094030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800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04</w:t>
            </w:r>
            <w:r>
              <w:rPr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144980E5">
        <w:tc>
          <w:tcPr>
            <w:tcW w:w="6096" w:type="dxa"/>
          </w:tcPr>
          <w:p w14:paraId="2766D8EE" w14:textId="0A4BFA92" w:rsidR="00BB69D6" w:rsidRDefault="0094030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برام فايز لمعي ميخائيل</w:t>
            </w:r>
          </w:p>
        </w:tc>
        <w:tc>
          <w:tcPr>
            <w:tcW w:w="2127" w:type="dxa"/>
          </w:tcPr>
          <w:p w14:paraId="4589114E" w14:textId="69C463CF" w:rsidR="00BB69D6" w:rsidRDefault="0094030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002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144980E5">
        <w:tc>
          <w:tcPr>
            <w:tcW w:w="6096" w:type="dxa"/>
          </w:tcPr>
          <w:p w14:paraId="51A680A5" w14:textId="6501B10A" w:rsidR="00BB69D6" w:rsidRDefault="0094030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حمد اسامة محمد شيبة الحمد</w:t>
            </w:r>
          </w:p>
        </w:tc>
        <w:tc>
          <w:tcPr>
            <w:tcW w:w="2127" w:type="dxa"/>
          </w:tcPr>
          <w:p w14:paraId="0EC7E07E" w14:textId="0CF1C725" w:rsidR="00BB69D6" w:rsidRDefault="0094030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014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144980E5">
        <w:tc>
          <w:tcPr>
            <w:tcW w:w="6096" w:type="dxa"/>
          </w:tcPr>
          <w:p w14:paraId="2F4D56A0" w14:textId="48AAEF35" w:rsidR="00BB69D6" w:rsidRDefault="0094030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حمد خيري سيد سليمان</w:t>
            </w:r>
          </w:p>
        </w:tc>
        <w:tc>
          <w:tcPr>
            <w:tcW w:w="2127" w:type="dxa"/>
          </w:tcPr>
          <w:p w14:paraId="6FF3F5D1" w14:textId="1926B35E" w:rsidR="00BB69D6" w:rsidRDefault="0094030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032</w:t>
            </w: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144980E5">
        <w:tc>
          <w:tcPr>
            <w:tcW w:w="6096" w:type="dxa"/>
          </w:tcPr>
          <w:p w14:paraId="7791184D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7808F1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C35FA"/>
    <w:rsid w:val="00451C25"/>
    <w:rsid w:val="006E1358"/>
    <w:rsid w:val="007808F1"/>
    <w:rsid w:val="008C1EF5"/>
    <w:rsid w:val="00940302"/>
    <w:rsid w:val="009C10AB"/>
    <w:rsid w:val="00A2601E"/>
    <w:rsid w:val="00AE0859"/>
    <w:rsid w:val="00BB69D6"/>
    <w:rsid w:val="00C46E85"/>
    <w:rsid w:val="00D3441F"/>
    <w:rsid w:val="00DE4819"/>
    <w:rsid w:val="01408C0A"/>
    <w:rsid w:val="144980E5"/>
    <w:rsid w:val="171B5B78"/>
    <w:rsid w:val="1A99256D"/>
    <w:rsid w:val="21B600B1"/>
    <w:rsid w:val="31B2FC1E"/>
    <w:rsid w:val="3BF3396D"/>
    <w:rsid w:val="48DD097A"/>
    <w:rsid w:val="5F9A2974"/>
    <w:rsid w:val="6792385E"/>
    <w:rsid w:val="6C65A981"/>
    <w:rsid w:val="75E2F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Win 10</cp:lastModifiedBy>
  <cp:revision>17</cp:revision>
  <dcterms:created xsi:type="dcterms:W3CDTF">2022-04-24T21:31:00Z</dcterms:created>
  <dcterms:modified xsi:type="dcterms:W3CDTF">2022-05-18T00:4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